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D93E0" w14:textId="04BF4994" w:rsidR="00383EC1" w:rsidRDefault="00BB30B3" w:rsidP="00BB30B3">
      <w:pPr>
        <w:pStyle w:val="ListParagraph"/>
        <w:numPr>
          <w:ilvl w:val="0"/>
          <w:numId w:val="1"/>
        </w:numPr>
      </w:pPr>
      <w:r>
        <w:t>Call to Order</w:t>
      </w:r>
    </w:p>
    <w:p w14:paraId="0D48D531" w14:textId="0964B9F6" w:rsidR="00BB30B3" w:rsidRDefault="00BB30B3" w:rsidP="00BB30B3">
      <w:pPr>
        <w:pStyle w:val="ListParagraph"/>
        <w:numPr>
          <w:ilvl w:val="0"/>
          <w:numId w:val="1"/>
        </w:numPr>
      </w:pPr>
      <w:r>
        <w:t>Introductions</w:t>
      </w:r>
      <w:r w:rsidR="00DC2192">
        <w:t xml:space="preserve"> </w:t>
      </w:r>
    </w:p>
    <w:p w14:paraId="6FB907B6" w14:textId="77AB2CC0" w:rsidR="00BB30B3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AB40FA">
        <w:t>March</w:t>
      </w:r>
      <w:r>
        <w:t xml:space="preserve"> Agenda</w:t>
      </w:r>
    </w:p>
    <w:p w14:paraId="7F87C73E" w14:textId="7F222C19" w:rsidR="00D33F3B" w:rsidRDefault="00D33F3B" w:rsidP="00BB30B3">
      <w:pPr>
        <w:pStyle w:val="ListParagraph"/>
        <w:numPr>
          <w:ilvl w:val="0"/>
          <w:numId w:val="1"/>
        </w:numPr>
      </w:pPr>
      <w:r>
        <w:t xml:space="preserve">Approval of </w:t>
      </w:r>
      <w:r w:rsidR="00AB40FA">
        <w:t>February</w:t>
      </w:r>
      <w:r w:rsidR="00DC2192">
        <w:t xml:space="preserve"> </w:t>
      </w:r>
      <w:r>
        <w:t>Minutes</w:t>
      </w:r>
    </w:p>
    <w:p w14:paraId="4F1BB87D" w14:textId="05183A27" w:rsidR="00D33F3B" w:rsidRDefault="00D33F3B" w:rsidP="00BB30B3">
      <w:pPr>
        <w:pStyle w:val="ListParagraph"/>
        <w:numPr>
          <w:ilvl w:val="0"/>
          <w:numId w:val="1"/>
        </w:numPr>
      </w:pPr>
      <w:r>
        <w:t>Director’s Monthly Report</w:t>
      </w:r>
    </w:p>
    <w:p w14:paraId="58112EFF" w14:textId="2CEE14B3" w:rsidR="00D33F3B" w:rsidRDefault="00D33F3B" w:rsidP="00BB30B3">
      <w:pPr>
        <w:pStyle w:val="ListParagraph"/>
        <w:numPr>
          <w:ilvl w:val="0"/>
          <w:numId w:val="1"/>
        </w:numPr>
      </w:pPr>
      <w:r>
        <w:t>Standing Committee Reports</w:t>
      </w:r>
    </w:p>
    <w:p w14:paraId="7203DB55" w14:textId="272C2304" w:rsidR="009F196A" w:rsidRDefault="009F196A" w:rsidP="009F196A">
      <w:pPr>
        <w:pStyle w:val="ListParagraph"/>
        <w:numPr>
          <w:ilvl w:val="0"/>
          <w:numId w:val="2"/>
        </w:numPr>
      </w:pPr>
      <w:r>
        <w:t>Facilities</w:t>
      </w:r>
    </w:p>
    <w:p w14:paraId="5F71F49C" w14:textId="3065B8B5" w:rsidR="009F196A" w:rsidRDefault="009F196A" w:rsidP="009F196A">
      <w:pPr>
        <w:pStyle w:val="ListParagraph"/>
        <w:numPr>
          <w:ilvl w:val="0"/>
          <w:numId w:val="2"/>
        </w:numPr>
      </w:pPr>
      <w:r>
        <w:t>Communications</w:t>
      </w:r>
    </w:p>
    <w:p w14:paraId="4F08BD6A" w14:textId="490992D8" w:rsidR="00D33F3B" w:rsidRDefault="00D33F3B" w:rsidP="00BB30B3">
      <w:pPr>
        <w:pStyle w:val="ListParagraph"/>
        <w:numPr>
          <w:ilvl w:val="0"/>
          <w:numId w:val="1"/>
        </w:numPr>
      </w:pPr>
      <w:r>
        <w:t>Public Comments</w:t>
      </w:r>
    </w:p>
    <w:p w14:paraId="569EBFDA" w14:textId="79D2126D" w:rsidR="00CF7E68" w:rsidRDefault="00D33F3B" w:rsidP="00CF7E68">
      <w:pPr>
        <w:pStyle w:val="ListParagraph"/>
        <w:numPr>
          <w:ilvl w:val="0"/>
          <w:numId w:val="1"/>
        </w:numPr>
      </w:pPr>
      <w:r>
        <w:t xml:space="preserve">Old Business </w:t>
      </w:r>
    </w:p>
    <w:p w14:paraId="78F980AB" w14:textId="4EDD378A" w:rsidR="00CF7E68" w:rsidRDefault="00CF7E68" w:rsidP="00CF7E68">
      <w:pPr>
        <w:pStyle w:val="ListParagraph"/>
        <w:numPr>
          <w:ilvl w:val="0"/>
          <w:numId w:val="5"/>
        </w:numPr>
      </w:pPr>
      <w:r>
        <w:t>Communications with Southport Christian School and Charter School</w:t>
      </w:r>
    </w:p>
    <w:p w14:paraId="3464871D" w14:textId="239B2981" w:rsidR="00E218F8" w:rsidRDefault="007A18C7" w:rsidP="00570BAA">
      <w:pPr>
        <w:pStyle w:val="ListParagraph"/>
        <w:numPr>
          <w:ilvl w:val="0"/>
          <w:numId w:val="1"/>
        </w:numPr>
      </w:pPr>
      <w:r>
        <w:t>New Business</w:t>
      </w:r>
    </w:p>
    <w:p w14:paraId="05F0D10A" w14:textId="5CA1E34C" w:rsidR="00E218F8" w:rsidRDefault="009F196A" w:rsidP="009F196A">
      <w:pPr>
        <w:pStyle w:val="ListParagraph"/>
        <w:ind w:left="1080"/>
      </w:pPr>
      <w:r>
        <w:t>a. Finalize appointment of Secretary</w:t>
      </w:r>
    </w:p>
    <w:p w14:paraId="46B96758" w14:textId="71EA3830" w:rsidR="009F196A" w:rsidRDefault="009F196A" w:rsidP="009F196A">
      <w:pPr>
        <w:pStyle w:val="ListParagraph"/>
        <w:ind w:left="1080"/>
      </w:pPr>
      <w:r>
        <w:t xml:space="preserve">b. </w:t>
      </w:r>
      <w:r w:rsidR="00AB40FA">
        <w:t>Set up Teen Focus Group</w:t>
      </w:r>
    </w:p>
    <w:p w14:paraId="11C0EA0E" w14:textId="5A74A6A7" w:rsidR="00CF7E68" w:rsidRDefault="00D73C08" w:rsidP="00D73C08">
      <w:pPr>
        <w:pStyle w:val="ListParagraph"/>
        <w:ind w:left="1080"/>
      </w:pPr>
      <w:r>
        <w:t>c. Share plans for Spring Fling</w:t>
      </w:r>
    </w:p>
    <w:p w14:paraId="43913FBB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Next meeting agenda items</w:t>
      </w:r>
    </w:p>
    <w:p w14:paraId="6000B022" w14:textId="77777777" w:rsidR="00E218F8" w:rsidRDefault="00E218F8" w:rsidP="00E218F8">
      <w:pPr>
        <w:pStyle w:val="ListParagraph"/>
        <w:numPr>
          <w:ilvl w:val="0"/>
          <w:numId w:val="1"/>
        </w:numPr>
      </w:pPr>
      <w:r>
        <w:t>Announcements</w:t>
      </w:r>
    </w:p>
    <w:p w14:paraId="784E06B6" w14:textId="56E8C75B" w:rsidR="00D33F3B" w:rsidRDefault="00E218F8" w:rsidP="00E218F8">
      <w:pPr>
        <w:pStyle w:val="ListParagraph"/>
        <w:numPr>
          <w:ilvl w:val="0"/>
          <w:numId w:val="1"/>
        </w:numPr>
      </w:pPr>
      <w:r>
        <w:t>Adjourn</w:t>
      </w:r>
      <w:r w:rsidR="007A18C7">
        <w:t xml:space="preserve">  </w:t>
      </w:r>
    </w:p>
    <w:sectPr w:rsidR="00D33F3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A6BCA" w14:textId="77777777" w:rsidR="004C1976" w:rsidRDefault="004C1976" w:rsidP="004C1976">
      <w:pPr>
        <w:spacing w:after="0" w:line="240" w:lineRule="auto"/>
      </w:pPr>
      <w:r>
        <w:separator/>
      </w:r>
    </w:p>
  </w:endnote>
  <w:endnote w:type="continuationSeparator" w:id="0">
    <w:p w14:paraId="26D1F95D" w14:textId="77777777" w:rsidR="004C1976" w:rsidRDefault="004C1976" w:rsidP="004C1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58EE1" w14:textId="77777777" w:rsidR="004C1976" w:rsidRDefault="004C1976" w:rsidP="004C1976">
      <w:pPr>
        <w:spacing w:after="0" w:line="240" w:lineRule="auto"/>
      </w:pPr>
      <w:r>
        <w:separator/>
      </w:r>
    </w:p>
  </w:footnote>
  <w:footnote w:type="continuationSeparator" w:id="0">
    <w:p w14:paraId="10356E95" w14:textId="77777777" w:rsidR="004C1976" w:rsidRDefault="004C1976" w:rsidP="004C19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CFDA0" w14:textId="77777777" w:rsidR="004C1976" w:rsidRDefault="004C1976" w:rsidP="004C197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  <w:sz w:val="22"/>
        <w:szCs w:val="22"/>
      </w:rPr>
    </w:pPr>
  </w:p>
  <w:tbl>
    <w:tblPr>
      <w:tblW w:w="9379" w:type="dxa"/>
      <w:tblInd w:w="-108" w:type="dxa"/>
      <w:tblLayout w:type="fixed"/>
      <w:tblLook w:val="0000" w:firstRow="0" w:lastRow="0" w:firstColumn="0" w:lastColumn="0" w:noHBand="0" w:noVBand="0"/>
    </w:tblPr>
    <w:tblGrid>
      <w:gridCol w:w="3613"/>
      <w:gridCol w:w="5766"/>
    </w:tblGrid>
    <w:tr w:rsidR="004C1976" w14:paraId="0F7AABE9" w14:textId="77777777" w:rsidTr="00216BFD">
      <w:trPr>
        <w:trHeight w:val="1500"/>
      </w:trPr>
      <w:tc>
        <w:tcPr>
          <w:tcW w:w="361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5B5ACFFF" w14:textId="77777777" w:rsidR="004C1976" w:rsidRDefault="004C1976" w:rsidP="004C1976">
          <w:pPr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6EA2A893" wp14:editId="712A0D47">
                <wp:extent cx="1028700" cy="937260"/>
                <wp:effectExtent l="0" t="0" r="0" b="0"/>
                <wp:docPr id="499316458" name="Picture 1" descr="A picture containing calendar&#10;&#10;AI-generated content may be incorrec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9316458" name="Picture 1" descr="A picture containing calendar&#10;&#10;AI-generated content may be incorrect.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937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FFFFFF"/>
          <w:tcMar>
            <w:left w:w="108" w:type="dxa"/>
            <w:right w:w="108" w:type="dxa"/>
          </w:tcMar>
          <w:vAlign w:val="center"/>
        </w:tcPr>
        <w:p w14:paraId="45EA408E" w14:textId="77777777" w:rsidR="004C1976" w:rsidRDefault="004C1976" w:rsidP="004C1976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</w:rPr>
          </w:pPr>
        </w:p>
        <w:p w14:paraId="46BB5609" w14:textId="77777777" w:rsidR="004C1976" w:rsidRDefault="004C1976" w:rsidP="004C1976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  <w:sz w:val="36"/>
              <w:szCs w:val="36"/>
            </w:rPr>
          </w:pPr>
          <w:r>
            <w:rPr>
              <w:rFonts w:ascii="Calibri" w:eastAsia="Calibri" w:hAnsi="Calibri" w:cs="Calibri"/>
              <w:b/>
              <w:i/>
              <w:color w:val="000000"/>
              <w:sz w:val="36"/>
              <w:szCs w:val="36"/>
            </w:rPr>
            <w:t>City of Boiling Spring Lakes</w:t>
          </w:r>
        </w:p>
        <w:p w14:paraId="1BE077EE" w14:textId="77777777" w:rsidR="004C1976" w:rsidRDefault="004C1976" w:rsidP="004C1976">
          <w:pPr>
            <w:tabs>
              <w:tab w:val="left" w:pos="2880"/>
            </w:tabs>
            <w:ind w:left="2880" w:hanging="2991"/>
            <w:jc w:val="center"/>
            <w:rPr>
              <w:rFonts w:ascii="Calibri" w:eastAsia="Calibri" w:hAnsi="Calibri" w:cs="Calibri"/>
              <w:b/>
              <w:i/>
              <w:color w:val="000000"/>
            </w:rPr>
          </w:pPr>
          <w:r>
            <w:rPr>
              <w:rFonts w:ascii="Calibri" w:eastAsia="Calibri" w:hAnsi="Calibri" w:cs="Calibri"/>
              <w:b/>
              <w:color w:val="000000"/>
            </w:rPr>
            <w:t>9 East Boiling Spring Road</w:t>
          </w:r>
        </w:p>
        <w:p w14:paraId="0D65A514" w14:textId="77777777" w:rsidR="004C1976" w:rsidRDefault="004C1976" w:rsidP="004C1976">
          <w:pPr>
            <w:tabs>
              <w:tab w:val="left" w:pos="4929"/>
            </w:tabs>
            <w:ind w:left="-111"/>
            <w:jc w:val="center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b/>
              <w:color w:val="000000"/>
            </w:rPr>
            <w:t>Boiling Spring Lakes, NC  28461</w:t>
          </w:r>
        </w:p>
      </w:tc>
    </w:tr>
  </w:tbl>
  <w:p w14:paraId="7021D399" w14:textId="77777777" w:rsidR="004C1976" w:rsidRDefault="004C1976" w:rsidP="004C1976">
    <w:pPr>
      <w:ind w:left="2160" w:firstLine="720"/>
      <w:jc w:val="center"/>
      <w:rPr>
        <w:rFonts w:ascii="Calibri" w:eastAsia="Calibri" w:hAnsi="Calibri" w:cs="Calibri"/>
        <w:color w:val="000000"/>
      </w:rPr>
    </w:pPr>
  </w:p>
  <w:p w14:paraId="5CBF7922" w14:textId="77777777" w:rsidR="004C1976" w:rsidRPr="004C1976" w:rsidRDefault="004C1976" w:rsidP="004C1976">
    <w:pPr>
      <w:pStyle w:val="NoSpacing"/>
      <w:jc w:val="center"/>
      <w:rPr>
        <w:b/>
        <w:bCs/>
        <w:sz w:val="28"/>
        <w:szCs w:val="28"/>
      </w:rPr>
    </w:pPr>
    <w:r w:rsidRPr="004C1976">
      <w:rPr>
        <w:b/>
        <w:bCs/>
        <w:sz w:val="28"/>
        <w:szCs w:val="28"/>
      </w:rPr>
      <w:t>Parks and Recreation Advisory Board</w:t>
    </w:r>
  </w:p>
  <w:p w14:paraId="38970490" w14:textId="0B4DAF36" w:rsidR="004C1976" w:rsidRPr="004C1976" w:rsidRDefault="004C1976" w:rsidP="004C1976">
    <w:pPr>
      <w:pStyle w:val="NoSpacing"/>
      <w:jc w:val="center"/>
      <w:rPr>
        <w:b/>
        <w:bCs/>
        <w:sz w:val="28"/>
        <w:szCs w:val="28"/>
      </w:rPr>
    </w:pPr>
    <w:r w:rsidRPr="004C1976">
      <w:rPr>
        <w:b/>
        <w:bCs/>
        <w:sz w:val="28"/>
        <w:szCs w:val="28"/>
      </w:rPr>
      <w:t>March 18</w:t>
    </w:r>
    <w:r w:rsidRPr="004C1976">
      <w:rPr>
        <w:b/>
        <w:bCs/>
        <w:sz w:val="28"/>
        <w:szCs w:val="28"/>
      </w:rPr>
      <w:t>, 2026</w:t>
    </w:r>
  </w:p>
  <w:p w14:paraId="1496E1C8" w14:textId="77777777" w:rsidR="004C1976" w:rsidRPr="004C1976" w:rsidRDefault="004C1976" w:rsidP="004C1976">
    <w:pPr>
      <w:pStyle w:val="NoSpacing"/>
      <w:jc w:val="center"/>
      <w:rPr>
        <w:b/>
        <w:bCs/>
        <w:sz w:val="28"/>
        <w:szCs w:val="28"/>
      </w:rPr>
    </w:pPr>
    <w:r w:rsidRPr="004C1976">
      <w:rPr>
        <w:b/>
        <w:bCs/>
        <w:sz w:val="28"/>
        <w:szCs w:val="28"/>
      </w:rPr>
      <w:t>6:00 P.M.</w:t>
    </w:r>
  </w:p>
  <w:p w14:paraId="7B60647C" w14:textId="77777777" w:rsidR="004C1976" w:rsidRPr="006E5640" w:rsidRDefault="004C1976" w:rsidP="004C1976">
    <w:pPr>
      <w:pStyle w:val="NoSpacing"/>
      <w:spacing w:line="480" w:lineRule="auto"/>
      <w:jc w:val="center"/>
      <w:rPr>
        <w:b/>
        <w:bCs/>
      </w:rPr>
    </w:pPr>
  </w:p>
  <w:p w14:paraId="3640F869" w14:textId="7C886F71" w:rsidR="004C1976" w:rsidRPr="004C1976" w:rsidRDefault="004C1976" w:rsidP="004C1976">
    <w:pPr>
      <w:pStyle w:val="NoSpacing"/>
      <w:jc w:val="center"/>
      <w:rPr>
        <w:b/>
        <w:bCs/>
      </w:rPr>
    </w:pPr>
    <w:r w:rsidRPr="006E5640">
      <w:rPr>
        <w:b/>
        <w:bCs/>
      </w:rPr>
      <w:t>AGENDA</w:t>
    </w:r>
  </w:p>
  <w:p w14:paraId="49BF3A60" w14:textId="77777777" w:rsidR="004C1976" w:rsidRDefault="004C1976">
    <w:pPr>
      <w:pStyle w:val="Header"/>
    </w:pPr>
  </w:p>
  <w:p w14:paraId="2640AF26" w14:textId="77777777" w:rsidR="004C1976" w:rsidRDefault="004C1976">
    <w:pPr>
      <w:pStyle w:val="Header"/>
    </w:pPr>
  </w:p>
  <w:p w14:paraId="0AEB23DA" w14:textId="77777777" w:rsidR="004C1976" w:rsidRDefault="004C1976">
    <w:pPr>
      <w:pStyle w:val="Header"/>
    </w:pPr>
  </w:p>
  <w:p w14:paraId="7FD1903B" w14:textId="77777777" w:rsidR="004C1976" w:rsidRDefault="004C19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50D97"/>
    <w:multiLevelType w:val="hybridMultilevel"/>
    <w:tmpl w:val="0584DCD2"/>
    <w:lvl w:ilvl="0" w:tplc="841A4C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6F318D"/>
    <w:multiLevelType w:val="hybridMultilevel"/>
    <w:tmpl w:val="77C0864C"/>
    <w:lvl w:ilvl="0" w:tplc="B680F32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C91D9B"/>
    <w:multiLevelType w:val="hybridMultilevel"/>
    <w:tmpl w:val="F648B538"/>
    <w:lvl w:ilvl="0" w:tplc="E70A10F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83478AA"/>
    <w:multiLevelType w:val="hybridMultilevel"/>
    <w:tmpl w:val="C6BC9BE8"/>
    <w:lvl w:ilvl="0" w:tplc="6A00DD6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91D5A02"/>
    <w:multiLevelType w:val="hybridMultilevel"/>
    <w:tmpl w:val="1C24E378"/>
    <w:lvl w:ilvl="0" w:tplc="8F1230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62687918">
    <w:abstractNumId w:val="0"/>
  </w:num>
  <w:num w:numId="2" w16cid:durableId="1581334009">
    <w:abstractNumId w:val="4"/>
  </w:num>
  <w:num w:numId="3" w16cid:durableId="1644308954">
    <w:abstractNumId w:val="1"/>
  </w:num>
  <w:num w:numId="4" w16cid:durableId="1843200913">
    <w:abstractNumId w:val="2"/>
  </w:num>
  <w:num w:numId="5" w16cid:durableId="6194588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zNDcxMLYwNbcwNDFU0lEKTi0uzszPAykwqgUATpfDBiwAAAA="/>
  </w:docVars>
  <w:rsids>
    <w:rsidRoot w:val="00965C02"/>
    <w:rsid w:val="0017160F"/>
    <w:rsid w:val="001A5A20"/>
    <w:rsid w:val="00223577"/>
    <w:rsid w:val="00293AE6"/>
    <w:rsid w:val="00377B6D"/>
    <w:rsid w:val="00383EC1"/>
    <w:rsid w:val="00433AC4"/>
    <w:rsid w:val="004C1976"/>
    <w:rsid w:val="00533744"/>
    <w:rsid w:val="00551B57"/>
    <w:rsid w:val="00570BAA"/>
    <w:rsid w:val="00642398"/>
    <w:rsid w:val="007A18C7"/>
    <w:rsid w:val="00965C02"/>
    <w:rsid w:val="009C1AD5"/>
    <w:rsid w:val="009F196A"/>
    <w:rsid w:val="00A67EC6"/>
    <w:rsid w:val="00A9167D"/>
    <w:rsid w:val="00AB40FA"/>
    <w:rsid w:val="00B75601"/>
    <w:rsid w:val="00BB30B3"/>
    <w:rsid w:val="00BD4AC3"/>
    <w:rsid w:val="00BD4E77"/>
    <w:rsid w:val="00C426FC"/>
    <w:rsid w:val="00C7533A"/>
    <w:rsid w:val="00C829E6"/>
    <w:rsid w:val="00CF7E68"/>
    <w:rsid w:val="00D33F3B"/>
    <w:rsid w:val="00D73C08"/>
    <w:rsid w:val="00D8337F"/>
    <w:rsid w:val="00D978EA"/>
    <w:rsid w:val="00DC2192"/>
    <w:rsid w:val="00E2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06679B"/>
  <w15:chartTrackingRefBased/>
  <w15:docId w15:val="{E8FA7220-3A82-4468-A0CA-E021EF2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C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5C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C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C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C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C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C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C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C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C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5C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C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C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C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C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C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C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C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5C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C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C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5C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5C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5C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5C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5C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C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C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5C0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C1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976"/>
  </w:style>
  <w:style w:type="paragraph" w:styleId="Footer">
    <w:name w:val="footer"/>
    <w:basedOn w:val="Normal"/>
    <w:link w:val="FooterChar"/>
    <w:uiPriority w:val="99"/>
    <w:unhideWhenUsed/>
    <w:rsid w:val="004C1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976"/>
  </w:style>
  <w:style w:type="paragraph" w:styleId="NoSpacing">
    <w:name w:val="No Spacing"/>
    <w:uiPriority w:val="1"/>
    <w:qFormat/>
    <w:rsid w:val="004C19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ne Conley</dc:creator>
  <cp:keywords/>
  <dc:description/>
  <cp:lastModifiedBy>Tanya Shannon</cp:lastModifiedBy>
  <cp:revision>2</cp:revision>
  <cp:lastPrinted>2025-11-19T21:42:00Z</cp:lastPrinted>
  <dcterms:created xsi:type="dcterms:W3CDTF">2026-03-17T15:56:00Z</dcterms:created>
  <dcterms:modified xsi:type="dcterms:W3CDTF">2026-03-17T15:56:00Z</dcterms:modified>
</cp:coreProperties>
</file>